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B2587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1E1BA37B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5F16D8F5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55B6DB1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3F8BE822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7555291B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1DD1DA1B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A8E1B6E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08BEF812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213F8B5B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0F338BA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16A9128E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6F3995C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713565EF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47811421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3DEE1200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7CCBAC37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8947D2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639240C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51650B2D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C9AB457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460538E9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3BBF4B2F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C6A909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0F39E97E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19E0BE7E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34B41DB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7CE40469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528A2CAD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5DF8B2DA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69F8F3B8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28F22F30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6E08FDAE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0492015D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0EAACF42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49DDE2A7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604D0C0A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06D3C0A4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1F2951F8" w14:textId="77777777" w:rsidTr="00346013">
        <w:trPr>
          <w:jc w:val="center"/>
        </w:trPr>
        <w:tc>
          <w:tcPr>
            <w:tcW w:w="2902" w:type="pct"/>
          </w:tcPr>
          <w:p w14:paraId="704AFF95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083BFD2E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006C7F8B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D65A2F4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97C717E" w14:textId="77777777" w:rsidTr="00346013">
        <w:trPr>
          <w:jc w:val="center"/>
        </w:trPr>
        <w:tc>
          <w:tcPr>
            <w:tcW w:w="2902" w:type="pct"/>
          </w:tcPr>
          <w:p w14:paraId="0F3A688B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4EC960FB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1E9A57C6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226118F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6510EC21" w14:textId="77777777" w:rsidTr="00346013">
        <w:trPr>
          <w:jc w:val="center"/>
        </w:trPr>
        <w:tc>
          <w:tcPr>
            <w:tcW w:w="2902" w:type="pct"/>
          </w:tcPr>
          <w:p w14:paraId="261AC0BF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6B612E49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0A398AA1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C87E960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04A7AEE3" w14:textId="77777777" w:rsidTr="00346013">
        <w:trPr>
          <w:jc w:val="center"/>
        </w:trPr>
        <w:tc>
          <w:tcPr>
            <w:tcW w:w="2902" w:type="pct"/>
          </w:tcPr>
          <w:p w14:paraId="553F892D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017E5F5D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681D285B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41A22664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3A77E46F" w14:textId="77777777" w:rsidTr="00346013">
        <w:trPr>
          <w:jc w:val="center"/>
        </w:trPr>
        <w:tc>
          <w:tcPr>
            <w:tcW w:w="2902" w:type="pct"/>
          </w:tcPr>
          <w:p w14:paraId="2FECE4CD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2E12580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10C6D570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36F6F09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0271295B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24835689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D9B81EF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31D4A88F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46533DA8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4A4C3AEF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697DC97A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19A73852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3F2863F3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120D6DA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B8F4A08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1317C5D6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5441BA29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8352B8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AD40E9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2CA4E423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88F8CE9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61DB491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1B43FF07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CD0D4C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2809E4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1BD4DB6C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9B7A1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59A7F7A8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4FF28D95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272E74AF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3EB9C4AE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C3F1219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5AA62F95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347C538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209E1BB2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C993C7A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4DB1F2BB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29E7C0F8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77BB0B6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5DB106C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6B5D8EC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7F3A5E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7D39CD8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2D8FE25C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</w:t>
              <w:br/>
              <w:t>2023-08-17</w:t>
              <w:br/>
              <w:t>A</w:t>
              <w:br/>
              <w:t>2023-08-17</w:t>
            </w:r>
          </w:p>
        </w:tc>
      </w:tr>
      <w:tr w:rsidR="00DD73D9" w:rsidRPr="002D60B1" w14:paraId="7B16C7C5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3AE2C03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27F52FE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043B5CF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746AB52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3CB4FE0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68115A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1</w:t>
              <w:br/>
              <w:t>2023-08-17</w:t>
              <w:br/>
              <w:t>A</w:t>
              <w:br/>
              <w:t>2023-08-17</w:t>
            </w:r>
          </w:p>
        </w:tc>
      </w:tr>
      <w:bookmarkEnd w:id="0"/>
    </w:tbl>
    <w:p w14:paraId="33FABF63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7E11D1C8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8D055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27290473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A9F24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C1253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BCFC55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732DEDC8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C72C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6BEBA284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49C68F9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7ECA5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5825B14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390E5DF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7738760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57A9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6F0D7A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4407F8AF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1ABA9AA9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0DC2220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1815E338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52CE13F4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3CC1708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79C50A1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102C1C5B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bluibubUBli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lub</w:t>
            </w:r>
          </w:p>
        </w:tc>
      </w:tr>
      <w:tr w:rsidR="007179F5" w:rsidRPr="002D60B1" w14:paraId="1BB19CD9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RA ub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liub</w:t>
            </w:r>
          </w:p>
        </w:tc>
      </w:tr>
      <w:tr w:rsidR="007179F5" w:rsidRPr="002D60B1" w14:paraId="0E8F682F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</w:t>
            </w:r>
          </w:p>
        </w:tc>
      </w:tr>
      <w:tr w:rsidR="007179F5" w:rsidRPr="002D60B1" w14:paraId="5B5CF224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</w:r>
          </w:p>
        </w:tc>
      </w:tr>
    </w:tbl>
    <w:p w14:paraId="17C2452B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2E4404A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59831D2A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602BCA3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020B6DAB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0B7AF24B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06ADF16E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5A13CCAF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54E925DB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A04E5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CF7622" w:rsidRPr="002D60B1" w14:paraId="4A2F210D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5E37C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8D7786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4ABADD40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D39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4CA999A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21788C4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AA69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35C588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761A54C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6B334C0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29F7A9F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1D4130D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68FB917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1607F7D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7DC6AF4C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10CD13D4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A3FE8A6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3EF67CFD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67E7898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5CE52B1F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EB41E2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28492DFC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1125CB2F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71F0724F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05E2F4B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1A75D8F1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36105876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2C1E8893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2A6A43D9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49B9AA82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2CF0C6C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0C1C8B37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3E1579B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EC7A23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316842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1D9AF08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71C82F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D97CB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1929F1E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0EF40E7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1599B344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20C0963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7EE6E8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36D3CC1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641090E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74FE7F2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F81DD38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6EE0BBC4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A949702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6172096E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7A70290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E90433E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3F7070D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5EF5A8F6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D1A2933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FAB7008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115FDF34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26028EB5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2BF7086E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4B296DCD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0F66263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5CD4F68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71027E1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07AD4661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D71A5E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12116BC6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F0B388E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2C857C3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17FA777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7EC6AA68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26845A3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3E866C6A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45F9F65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216BA37F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  <w:tr w:rsidR="00DD73D9" w:rsidRPr="002D60B1" w14:paraId="6B72C9D3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41603F2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2463AC2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1ED0777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3E82D5A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3C4B834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37F8B85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5BC521F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34B4252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  <w:tr w:rsidR="00DD73D9" w:rsidRPr="002D60B1" w14:paraId="690AAB76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2DB58A4E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2887A67B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770A95D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C23858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29C5F125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29C0EA5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68EAD38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13C216F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</w:tbl>
    <w:p w14:paraId="5960BD22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6F44B770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7D868433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E27B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18CFA56A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8A87D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8B4CD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10350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12757F6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0992B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74F8EE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622A85A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1455CE3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3AD5654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9A54D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66B4A67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3B6353E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6F7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69AF14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D663522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076BAFF7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13F1A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1AEBBE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43B1E37E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94A53CC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37D945F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5DC90818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bluibubUBli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lub</w:t>
            </w:r>
          </w:p>
        </w:tc>
      </w:tr>
      <w:tr w:rsidR="00984265" w:rsidRPr="002D60B1" w14:paraId="1A400DE2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RA ub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liub</w:t>
            </w:r>
          </w:p>
        </w:tc>
      </w:tr>
      <w:tr w:rsidR="00984265" w:rsidRPr="002D60B1" w14:paraId="1BB8D4A0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</w:t>
            </w:r>
          </w:p>
        </w:tc>
      </w:tr>
      <w:tr w:rsidR="00984265" w:rsidRPr="002D60B1" w14:paraId="193AA77B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</w:r>
          </w:p>
        </w:tc>
      </w:tr>
    </w:tbl>
    <w:p w14:paraId="7A37C60A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48B55BDA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70919B86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D086203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5A4CA28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7DEC3BCA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32816076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BEBDB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1A610A62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5E6B2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942952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20F34FC9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805D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556460A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06DC707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D417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5083E9B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6FA9F59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663F48B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4D6855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54C6AF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6555161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0C3D264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31489681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6F8505C4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8C2AD7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09070E9B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5D3B2D1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423E5D3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6D8B033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76A95AE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6EC7F7A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8745CA5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7312E86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EFCFB2C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1A3C7AFD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1D46F1A3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45B0B6C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760015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1FA69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E47D09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41A1ED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91E5D8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CF7A13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F0C79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A26F65B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33C5C17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4191FD5B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9D0711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7250086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0103D45A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8B15C6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731EAA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3E050D5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F61F5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1F1D319D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EB690F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2DCC43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A613838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5AF1F453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CE323C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00E1366F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0F36F03E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9AB428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7D3D5218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4A2424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678F00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7422F92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7CBD5FC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0811277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523108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49855F7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3483612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2F31CC9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248266A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39A96F3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41D24B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D166B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644F6677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63269C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5B5C32E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7B19D4B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2902093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280DF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1ADBE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3F127BFC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551AD4E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0166441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4B4ED33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2A0A9D6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74467B3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F11F2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344197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</w:tbl>
    <w:p w14:paraId="432B50E2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4F966F0B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CABBE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58B64775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2EDDC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5FEDA8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1278E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87240F5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03D2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2C96DF5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330365E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2468F91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293E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4B4BB4B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326156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D94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472F01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232C83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1B140881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1382F0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3706D0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425E9B94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6A96F79B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CA5DEB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4479B379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bluibubUBli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lub</w:t>
            </w:r>
          </w:p>
        </w:tc>
      </w:tr>
      <w:tr w:rsidR="00984265" w:rsidRPr="002D60B1" w14:paraId="24336588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RA ub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liub</w:t>
            </w:r>
          </w:p>
        </w:tc>
      </w:tr>
      <w:tr w:rsidR="00984265" w:rsidRPr="002D60B1" w14:paraId="228EA4B4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</w:t>
            </w:r>
          </w:p>
        </w:tc>
      </w:tr>
      <w:tr w:rsidR="00984265" w:rsidRPr="002D60B1" w14:paraId="1ABAD903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</w:r>
          </w:p>
        </w:tc>
      </w:tr>
    </w:tbl>
    <w:p w14:paraId="0D2412CC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3BF1D342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474258D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57568C4A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E50D37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7A321949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DCD5B3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157C27B1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00F5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D877E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0C1427AB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B7E2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6EF46C1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31E4D10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34E03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318AD8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3696FE8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59AF040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A3AD7A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2E705B0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276177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611F62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C42954C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73FF3CF2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1667E1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ADAFB5B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1D209E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1D28B4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537058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7A12911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7DE9B58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E7378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064AAE6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35561FF7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4415082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5E63CD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CBA112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30CC6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01F417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A1F8A8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713745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06389D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5AB110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EBA492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B9491A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DA416D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B0C52D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D24F02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592DB7D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3BDC407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9F2DB8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04DD60EE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4ED0982E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BA2AD77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7AE56E97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19A66DB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36B0A55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C782EC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EBCC0D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0CBE9E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9D86C3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6E28C5B9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A3ED4C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57763DAC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D364D09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17360B7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2C4BED4E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0F61B8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32E5828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29CD5FB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46DEC8A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BC567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F28D3A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5BAF9DFF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77DBA2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3FE4A8F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4232AFE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2D93C04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8456C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3A6B764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2910B92B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B4D38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5C8019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3958485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0ADCEF0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58C9BD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E70E95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CB3FCA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</w:tbl>
    <w:p w14:paraId="019C6B1C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0632A4B0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C5C56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344B76C6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E4AF9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30B11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E06572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47D7511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8557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69346F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2B15526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6C083FB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81560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63CF13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1A2278F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823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CBD47E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C00CD8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0D9E59BE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5DA02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378F403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2121A31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EE57B82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14BFE785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17F9EFF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bluibubUBli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lub</w:t>
            </w:r>
          </w:p>
        </w:tc>
      </w:tr>
      <w:tr w:rsidR="00984265" w:rsidRPr="002D60B1" w14:paraId="36AA39E1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RA ub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liub</w:t>
            </w:r>
          </w:p>
        </w:tc>
      </w:tr>
      <w:tr w:rsidR="00984265" w:rsidRPr="002D60B1" w14:paraId="6DBA2748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</w:t>
            </w:r>
          </w:p>
        </w:tc>
      </w:tr>
      <w:tr w:rsidR="00984265" w:rsidRPr="002D60B1" w14:paraId="0017B5F0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</w:r>
          </w:p>
        </w:tc>
      </w:tr>
    </w:tbl>
    <w:p w14:paraId="28AB5EC7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515FC0AD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16F7FCB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0D866B83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78D72F1E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72378A61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7C4AE70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2F64DAA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3F4ACECF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B24011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2AACDF5E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3ECB3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ABEF43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9D51F9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1E1C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743E835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1D40FBA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0393F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6150DB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75F802A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4689FFA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3720AA3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B2EDAF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4F923D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383BD13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302AA992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03530771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FB8103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96ADD82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3513E7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7ED6087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410892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562C7652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53C0A88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210F31B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EF41DE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2C3F93D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333D5DA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543E5D8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77970C0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8B5A91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C256A1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264DDB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29B513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B883FD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05FB2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814ED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BADDE1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3DEF50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B6AEF3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0693EB3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6097016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2F41CB4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C1E15AE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93271BA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706380D4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20536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52CBD3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3B46828A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452386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514ABD2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201C78D9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B0AC306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6E87D52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529A0D4A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F54F04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7893A125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7AFCABAB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A52AC8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57E8D063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60B125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06F0397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48DA2D5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509BCD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119E6F5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621C0A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24B99627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198F3A4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26BADD1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69C01FB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0A8D3B9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6735069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849F7A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  <w:tr w:rsidR="00077385" w:rsidRPr="002D60B1" w14:paraId="08698602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EC22BE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7A1A758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641AF88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79BD60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12952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95A393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Semana 2</w:t>
              <w:br/>
              <w:t>2023-08-17</w:t>
              <w:br/>
              <w:t>A</w:t>
              <w:br/>
              <w:t>2023-08-17</w:t>
            </w:r>
          </w:p>
        </w:tc>
      </w:tr>
    </w:tbl>
    <w:p w14:paraId="5346A715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779A6C16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4BED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DDE4669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317F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F872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B2176F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4C1FBCB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40121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C0213FB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06C55D0E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5C8F9689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0B8EE54E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FFAB8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0263BA0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46E549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65309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B7C5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C1D228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0E56C7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292DDCA2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C7FFE2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545287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6E223A36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5F75FB4E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4C36D1F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63990E92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bluibubUBli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lub</w:t>
            </w:r>
          </w:p>
        </w:tc>
      </w:tr>
      <w:tr w:rsidR="00984265" w:rsidRPr="002D60B1" w14:paraId="5656D6A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RA ub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liub</w:t>
            </w:r>
          </w:p>
        </w:tc>
      </w:tr>
      <w:tr w:rsidR="00984265" w:rsidRPr="002D60B1" w14:paraId="1C6806C3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Ser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ub</w:t>
            </w:r>
          </w:p>
        </w:tc>
      </w:tr>
      <w:tr w:rsidR="00984265" w:rsidRPr="002D60B1" w14:paraId="216861A8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>
            <w:r>
              <w:rPr>
                <w:rFonts w:ascii="Arial" w:hAnsi="Arial"/>
              </w:rPr>
              <w:t>Examen</w:t>
            </w:r>
          </w:p>
        </w:tc>
        <w:tc>
          <w:tcPr>
            <w:tcW w:w="1181" w:type="pct"/>
            <w:shd w:val="clear" w:color="auto" w:fill="auto"/>
            <w:vAlign w:val="center"/>
          </w:tcPr>
          <w:p>
            <w:pPr>
              <w:jc w:val="center"/>
            </w:pPr>
            <w:r>
              <w:rPr>
                <w:rFonts w:ascii="Arial" w:hAnsi="Arial"/>
              </w:rPr>
              <w:t>20</w:t>
            </w:r>
          </w:p>
        </w:tc>
      </w:tr>
    </w:tbl>
    <w:p w14:paraId="3C77323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43CD323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320BDBC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0BFAD71B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311AE5AD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6FE9E088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11B725ED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A57B49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629F7AF2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A36A35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24AA2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467477F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C704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78AC2FE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00B5ADA6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363C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4CA815D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675B067D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2A14CF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7B64EAF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69971C6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6529CCC5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0FA19F9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D2C02B8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3E473DE8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C71369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7FC7888C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4E1EAFF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0A5189E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523F6F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201014C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4CE631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1CBB2E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3F604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3FAEEF7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6CAE422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42DF7B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284FE0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6311FE39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452CCF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78CF32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3559AC9C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3FBD67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452055D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9A49E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B67F6D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E746A98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132A2BAD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lastRenderedPageBreak/>
        <w:t>CAPACIDADES DERIVADAS DE LAS COMPETENCIAS PROFESIONALES A LAS QUE CONTRIBUYE LA ASIGNATURA</w:t>
      </w:r>
    </w:p>
    <w:p w14:paraId="53DA593F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0576B675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A9EB813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08AA36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05702226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425C0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2AD0605E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170DAD0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02B28AF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168A789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5940A4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20011CE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65BFB93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07315C4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0BAD0B5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08981D3D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4EA6557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5E29D22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6C12294C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C89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194D6EC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4AA02ED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7E32112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61C8C23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6DD0532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0FC742D2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6A5B2FA7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474010CE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FD1815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35B7332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65F0C6D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76C5B1D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2F00CC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E26EC5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456201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4ECD9422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>FUENTES BIBLIOGRÁFICAS</w:t>
      </w:r>
    </w:p>
    <w:p w14:paraId="3FB8B90A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30BC89E9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2C9F828F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7E607E30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6D5FA43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69EEBBDF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06AA4A8F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4DFAFCAE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170AFA0B" w14:textId="77777777" w:rsidTr="00123735">
        <w:trPr>
          <w:cantSplit/>
        </w:trPr>
        <w:tc>
          <w:tcPr>
            <w:tcW w:w="809" w:type="pct"/>
            <w:vAlign w:val="center"/>
          </w:tcPr>
          <w:p w14:paraId="4C037C4C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3CC4427B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50373E7A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7264A755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1A745FFE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7D934D57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34F7841C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1B27402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4BD4EEE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42DF2DB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06E914E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36D4AD5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180A323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5A34C1B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2C903F14" w14:textId="77777777" w:rsidTr="00123735">
        <w:trPr>
          <w:cantSplit/>
        </w:trPr>
        <w:tc>
          <w:tcPr>
            <w:tcW w:w="809" w:type="pct"/>
            <w:vAlign w:val="center"/>
          </w:tcPr>
          <w:p w14:paraId="1693F3B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44F9D9F9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402BF02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70A9326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25FF8DA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57E94F3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6637B8EA" w14:textId="77777777" w:rsidTr="00123735">
        <w:trPr>
          <w:cantSplit/>
        </w:trPr>
        <w:tc>
          <w:tcPr>
            <w:tcW w:w="809" w:type="pct"/>
            <w:vAlign w:val="center"/>
          </w:tcPr>
          <w:p w14:paraId="34D0BD2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46F567A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4F96F78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6DA362F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301884E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37AF96C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7F8AA7A2" w14:textId="77777777" w:rsidTr="00123735">
        <w:trPr>
          <w:cantSplit/>
        </w:trPr>
        <w:tc>
          <w:tcPr>
            <w:tcW w:w="809" w:type="pct"/>
            <w:vAlign w:val="center"/>
          </w:tcPr>
          <w:p w14:paraId="02BDCF7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46CBBAC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10C93BE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130B4AE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33457F2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C2B989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70F22C89" w14:textId="77777777" w:rsidTr="00123735">
        <w:trPr>
          <w:cantSplit/>
        </w:trPr>
        <w:tc>
          <w:tcPr>
            <w:tcW w:w="809" w:type="pct"/>
            <w:vAlign w:val="center"/>
          </w:tcPr>
          <w:p w14:paraId="054DE1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17D3714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25ADCFC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1809632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3B2DC92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668AABE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0614F597" w14:textId="77777777" w:rsidTr="00123735">
        <w:trPr>
          <w:cantSplit/>
        </w:trPr>
        <w:tc>
          <w:tcPr>
            <w:tcW w:w="809" w:type="pct"/>
            <w:vAlign w:val="center"/>
          </w:tcPr>
          <w:p w14:paraId="15A37FA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3C6400B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637BE29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22B095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6B67C0C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65BAD5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6D1E4A50" w14:textId="77777777" w:rsidR="00F93671" w:rsidRPr="002D60B1" w:rsidRDefault="00F93671" w:rsidP="00C03A74">
      <w:pPr>
        <w:rPr>
          <w:rFonts w:ascii="Arial" w:hAnsi="Arial" w:cs="Arial"/>
        </w:rPr>
      </w:pPr>
    </w:p>
    <w:p w14:paraId="3E15E290" w14:textId="77777777" w:rsidR="00151E8A" w:rsidRPr="002D60B1" w:rsidRDefault="00151E8A" w:rsidP="00C03A74">
      <w:pPr>
        <w:rPr>
          <w:rFonts w:ascii="Arial" w:hAnsi="Arial" w:cs="Arial"/>
        </w:rPr>
      </w:pPr>
    </w:p>
    <w:p w14:paraId="68A17FC2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16AF2054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5777EABD" w14:textId="77777777" w:rsidR="00A70384" w:rsidRPr="002D60B1" w:rsidRDefault="00A70384" w:rsidP="00353C4A">
      <w:pPr>
        <w:rPr>
          <w:rFonts w:ascii="Arial" w:hAnsi="Arial" w:cs="Arial"/>
        </w:rPr>
      </w:pPr>
    </w:p>
    <w:p w14:paraId="2E7545A7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63FDEE35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1967F2C2" w14:textId="77777777" w:rsidTr="009170F4">
        <w:tc>
          <w:tcPr>
            <w:tcW w:w="10188" w:type="dxa"/>
            <w:shd w:val="clear" w:color="auto" w:fill="D9D9D9"/>
          </w:tcPr>
          <w:p w14:paraId="1FA85F97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67575AB6" w14:textId="77777777" w:rsidTr="009170F4">
        <w:tc>
          <w:tcPr>
            <w:tcW w:w="10188" w:type="dxa"/>
            <w:shd w:val="clear" w:color="auto" w:fill="auto"/>
          </w:tcPr>
          <w:p>
            <w:r>
              <w:rPr>
                <w:rFonts w:ascii="Arial" w:hAnsi="Arial"/>
              </w:rPr>
              <w:t>bilbliulu</w:t>
              <w:br/>
              <w:br/>
              <w:br/>
              <w:br/>
              <w:br/>
              <w:br/>
              <w:br/>
              <w:br/>
              <w:br/>
              <w:br/>
              <w:br/>
              <w:br/>
              <w:br/>
              <w:br/>
              <w:br/>
            </w:r>
          </w:p>
        </w:tc>
      </w:tr>
    </w:tbl>
    <w:p w14:paraId="1D3FECA2" w14:textId="77777777" w:rsidR="00EE03E5" w:rsidRPr="002D60B1" w:rsidRDefault="00EE03E5" w:rsidP="00EE03E5">
      <w:pPr>
        <w:rPr>
          <w:rFonts w:ascii="Arial" w:hAnsi="Arial" w:cs="Arial"/>
        </w:rPr>
      </w:pPr>
    </w:p>
    <w:p w14:paraId="3865C7A3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33A88850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0"/>
        <w:gridCol w:w="2490"/>
        <w:gridCol w:w="2490"/>
        <w:gridCol w:w="2492"/>
      </w:tblGrid>
      <w:tr w:rsidR="00607E61" w:rsidRPr="002D60B1" w14:paraId="0B437A22" w14:textId="77777777" w:rsidTr="00607E61">
        <w:trPr>
          <w:jc w:val="center"/>
        </w:trPr>
        <w:tc>
          <w:tcPr>
            <w:tcW w:w="2528" w:type="dxa"/>
          </w:tcPr>
          <w:p w14:paraId="63824591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17B3CA15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75C4B83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5AC9D028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06224352imagen_guardada.png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61A749C7" w14:textId="77777777" w:rsidTr="00607E61">
        <w:trPr>
          <w:jc w:val="center"/>
        </w:trPr>
        <w:tc>
          <w:tcPr>
            <w:tcW w:w="2528" w:type="dxa"/>
          </w:tcPr>
          <w:p w14:paraId="36B11789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42E0AA8D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FFBBD83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7A21FB6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234CAD42" w14:textId="77777777" w:rsidTr="00607E61">
        <w:trPr>
          <w:jc w:val="center"/>
        </w:trPr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A J</w:t>
            </w:r>
          </w:p>
        </w:tc>
        <w:tc>
          <w:tcPr>
            <w:tcW w:w="2528" w:type="dxa"/>
          </w:tcPr>
          <w:p w14:paraId="77B024F9" w14:textId="4CE1A333" w:rsidR="00CD6F32" w:rsidRDefault="00CD6F32"/>
        </w:tc>
        <w:tc>
          <w:tcPr>
            <w:tcW w:w="2528" w:type="dxa"/>
          </w:tcPr>
          <w:p w14:paraId="3B874E42" w14:textId="77777777" w:rsidR="00CD6F32" w:rsidRDefault="00CD6F32"/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3E4C9E43" w14:textId="77777777" w:rsidTr="00607E61">
        <w:trPr>
          <w:jc w:val="center"/>
        </w:trPr>
        <w:tc>
          <w:tcPr>
            <w:tcW w:w="2528" w:type="dxa"/>
          </w:tcPr>
          <w:p w14:paraId="4F9F8E46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721F057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2C0E1C70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465BE91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1C604529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344A010C" w14:textId="77777777" w:rsidR="00123735" w:rsidRDefault="00123735" w:rsidP="00607E61">
      <w:pPr>
        <w:jc w:val="both"/>
        <w:rPr>
          <w:rFonts w:ascii="Arial" w:hAnsi="Arial" w:cs="Arial"/>
        </w:rPr>
      </w:pPr>
    </w:p>
    <w:p w14:paraId="16170A52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0CF3A0EB" w14:textId="77777777" w:rsidR="00EE03E5" w:rsidRPr="002D60B1" w:rsidRDefault="00EE03E5" w:rsidP="00EE03E5">
      <w:pPr>
        <w:rPr>
          <w:rFonts w:ascii="Arial" w:hAnsi="Arial" w:cs="Arial"/>
        </w:rPr>
      </w:pPr>
    </w:p>
    <w:p w14:paraId="79710287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28F75C77" w14:textId="77777777" w:rsidTr="00FA43C4">
        <w:tc>
          <w:tcPr>
            <w:tcW w:w="9962" w:type="dxa"/>
            <w:gridSpan w:val="4"/>
            <w:shd w:val="clear" w:color="auto" w:fill="D9D9D9"/>
          </w:tcPr>
          <w:p w14:paraId="7F7AE6DB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234D07E4" w14:textId="77777777" w:rsidTr="000A1F74">
        <w:tc>
          <w:tcPr>
            <w:tcW w:w="3702" w:type="dxa"/>
            <w:shd w:val="clear" w:color="auto" w:fill="auto"/>
          </w:tcPr>
          <w:p w14:paraId="34A31347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6F2760A9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54B4136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1B583DF1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1FA79C55" w14:textId="77777777" w:rsidTr="000A1F74">
        <w:tc>
          <w:tcPr>
            <w:tcW w:w="3702" w:type="dxa"/>
            <w:vMerge w:val="restart"/>
            <w:shd w:val="clear" w:color="auto" w:fill="auto"/>
          </w:tcPr>
          <w:p>
            <w:r>
              <w:rPr>
                <w:rFonts w:ascii="Arial" w:hAnsi="Arial"/>
              </w:rPr>
              <w:t>ublub</w:t>
            </w: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iublu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iub</w:t>
            </w:r>
          </w:p>
        </w:tc>
      </w:tr>
      <w:tr w:rsidR="00B77959" w:rsidRPr="00B77959" w14:paraId="2EABBD64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7C25212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775987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</w:r>
          </w:p>
        </w:tc>
      </w:tr>
      <w:tr w:rsidR="00B77959" w:rsidRPr="00B77959" w14:paraId="09BFB690" w14:textId="77777777" w:rsidTr="000A1F74">
        <w:tc>
          <w:tcPr>
            <w:tcW w:w="3702" w:type="dxa"/>
            <w:vMerge/>
            <w:shd w:val="clear" w:color="auto" w:fill="auto"/>
          </w:tcPr>
          <w:p w14:paraId="0D8D63AC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b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lub</w:t>
            </w:r>
          </w:p>
        </w:tc>
      </w:tr>
      <w:tr w:rsidR="00B77959" w:rsidRPr="00B77959" w14:paraId="4B1237C8" w14:textId="77777777" w:rsidTr="000A1F74">
        <w:tc>
          <w:tcPr>
            <w:tcW w:w="3702" w:type="dxa"/>
            <w:vMerge/>
            <w:shd w:val="clear" w:color="auto" w:fill="auto"/>
          </w:tcPr>
          <w:p w14:paraId="1ACB72E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A03E86B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uilb</w:t>
            </w:r>
          </w:p>
        </w:tc>
      </w:tr>
      <w:tr w:rsidR="00B77959" w:rsidRPr="00B77959" w14:paraId="276F4416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4F2DA6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3B0BC91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</w:t>
            </w:r>
          </w:p>
        </w:tc>
      </w:tr>
      <w:tr w:rsidR="00B77959" w:rsidRPr="00B77959" w14:paraId="3B3B6695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293D27C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ub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u</w:t>
            </w:r>
          </w:p>
        </w:tc>
      </w:tr>
      <w:tr w:rsidR="00B77959" w:rsidRPr="00B77959" w14:paraId="577BD2C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0DB2E1B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384A2B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ui</w:t>
            </w:r>
          </w:p>
        </w:tc>
      </w:tr>
      <w:tr w:rsidR="00B77959" w:rsidRPr="00B77959" w14:paraId="30632220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4452902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E723E2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u</w:t>
            </w:r>
          </w:p>
        </w:tc>
      </w:tr>
      <w:tr w:rsidR="00B77959" w:rsidRPr="00B77959" w14:paraId="7576596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620EF2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uibl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bilbiubu</w:t>
            </w:r>
          </w:p>
        </w:tc>
      </w:tr>
      <w:tr w:rsidR="00B77959" w:rsidRPr="00B77959" w14:paraId="3F9F56B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850E0A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1C6E924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ui</w:t>
            </w:r>
          </w:p>
        </w:tc>
      </w:tr>
      <w:tr w:rsidR="00B77959" w:rsidRPr="00B77959" w14:paraId="217B37A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ECF283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b/>
                <w:sz w:val="20"/>
              </w:rPr>
              <w:t>iu</w:t>
            </w: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lbu</w:t>
            </w:r>
          </w:p>
        </w:tc>
      </w:tr>
      <w:tr w:rsidR="00B77959" w:rsidRPr="00B77959" w14:paraId="1D477471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0F12414F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A60260D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>
            <w:pPr>
              <w:jc w:val="center"/>
            </w:pPr>
            <w:r>
              <w:rPr>
                <w:rFonts w:ascii="Arial" w:hAnsi="Arial"/>
                <w:sz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>
            <w:r>
              <w:rPr>
                <w:rFonts w:ascii="Arial" w:hAnsi="Arial"/>
                <w:sz w:val="20"/>
              </w:rPr>
              <w:t>ib</w:t>
            </w:r>
          </w:p>
        </w:tc>
      </w:tr>
    </w:tbl>
    <w:p w14:paraId="594AC6E6" w14:textId="77777777" w:rsidR="00EE03E5" w:rsidRDefault="00EE03E5" w:rsidP="00EE03E5">
      <w:pPr>
        <w:rPr>
          <w:rFonts w:ascii="Arial" w:hAnsi="Arial" w:cs="Arial"/>
        </w:rPr>
      </w:pPr>
    </w:p>
    <w:p w14:paraId="24BD5A12" w14:textId="77777777" w:rsidR="000A1F74" w:rsidRDefault="000A1F74" w:rsidP="00EE03E5">
      <w:pPr>
        <w:rPr>
          <w:rFonts w:ascii="Arial" w:hAnsi="Arial" w:cs="Arial"/>
        </w:rPr>
      </w:pPr>
    </w:p>
    <w:p w14:paraId="0F352954" w14:textId="77777777" w:rsidR="000A1F74" w:rsidRDefault="000A1F74" w:rsidP="00EE03E5">
      <w:pPr>
        <w:rPr>
          <w:rFonts w:ascii="Arial" w:hAnsi="Arial" w:cs="Arial"/>
        </w:rPr>
      </w:pPr>
    </w:p>
    <w:p w14:paraId="057F2541" w14:textId="77777777" w:rsidR="000A1F74" w:rsidRPr="002D60B1" w:rsidRDefault="000A1F74" w:rsidP="00EE03E5">
      <w:pPr>
        <w:rPr>
          <w:rFonts w:ascii="Arial" w:hAnsi="Arial" w:cs="Arial"/>
        </w:rPr>
      </w:pPr>
    </w:p>
    <w:p w14:paraId="79C4E8C1" w14:textId="77777777" w:rsidR="00EE03E5" w:rsidRDefault="00EE03E5" w:rsidP="00EE03E5">
      <w:pPr>
        <w:rPr>
          <w:rFonts w:ascii="Arial" w:hAnsi="Arial" w:cs="Arial"/>
        </w:rPr>
      </w:pPr>
    </w:p>
    <w:p w14:paraId="12223285" w14:textId="77777777" w:rsidR="00FA43C4" w:rsidRPr="002D60B1" w:rsidRDefault="00FA43C4" w:rsidP="00EE03E5">
      <w:pPr>
        <w:rPr>
          <w:rFonts w:ascii="Arial" w:hAnsi="Arial" w:cs="Arial"/>
        </w:rPr>
      </w:pPr>
    </w:p>
    <w:p w14:paraId="44F8DC47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Sello y Firma de la Dirección</w:t>
      </w:r>
    </w:p>
    <w:sectPr w:rsidR="00C80195" w:rsidRPr="002D60B1" w:rsidSect="0064194A">
      <w:headerReference w:type="default" r:id="rId13"/>
      <w:footerReference w:type="default" r:id="rId14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B0BE0" w14:textId="77777777" w:rsidR="003065E4" w:rsidRDefault="003065E4">
      <w:r>
        <w:separator/>
      </w:r>
    </w:p>
  </w:endnote>
  <w:endnote w:type="continuationSeparator" w:id="0">
    <w:p w14:paraId="323099E0" w14:textId="77777777" w:rsidR="003065E4" w:rsidRDefault="003065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D31218" w14:textId="77777777" w:rsidR="000A1F74" w:rsidRDefault="000A1F74" w:rsidP="00FA0DB6"/>
  <w:p w14:paraId="1569E21C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1A141947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101A68C0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0314AD1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5E100F30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E5EFB3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0A2973A8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7346AE66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799D6BFF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27451A09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ACA1A2" w14:textId="77777777" w:rsidR="003065E4" w:rsidRDefault="003065E4">
      <w:r>
        <w:separator/>
      </w:r>
    </w:p>
  </w:footnote>
  <w:footnote w:type="continuationSeparator" w:id="0">
    <w:p w14:paraId="1F3BD2F4" w14:textId="77777777" w:rsidR="003065E4" w:rsidRDefault="003065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45628A7D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32771763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4EC3960B" wp14:editId="40601118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DC90F74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00832BE9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067C3D6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7D0CE32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433831A8" w14:textId="77777777" w:rsidR="000A1F74" w:rsidRDefault="000A1F74"/>
  <w:p w14:paraId="5DD5D3B8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73AF8265" w14:textId="77777777" w:rsidTr="00FE3D34">
      <w:tc>
        <w:tcPr>
          <w:tcW w:w="5000" w:type="pct"/>
          <w:shd w:val="clear" w:color="auto" w:fill="D9D9D9" w:themeFill="background1" w:themeFillShade="D9"/>
        </w:tcPr>
        <w:p w14:paraId="6F282F67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02DF411F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2F2A3FD3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15EFCF4C" w14:textId="77777777" w:rsidTr="00FE3D34">
      <w:tc>
        <w:tcPr>
          <w:tcW w:w="5000" w:type="pct"/>
          <w:shd w:val="clear" w:color="auto" w:fill="D9D9D9" w:themeFill="background1" w:themeFillShade="D9"/>
        </w:tcPr>
        <w:p w14:paraId="49D1EFF8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3B8808FA" w14:textId="77777777" w:rsidTr="00FE3D34">
      <w:tc>
        <w:tcPr>
          <w:tcW w:w="5000" w:type="pct"/>
        </w:tcPr>
        <w:p w14:paraId="2BF044B1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6CCD2E04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596963B9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30EEBB0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407C8B2D" wp14:editId="04F425CD">
                <wp:extent cx="1394114" cy="676893"/>
                <wp:effectExtent l="19050" t="0" r="0" b="0"/>
                <wp:docPr id="1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7E749447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3A3773CE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B239AD5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FF7A310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7C627B40" w14:textId="77777777" w:rsidR="000A1F74" w:rsidRDefault="000A1F74" w:rsidP="00254A2D"/>
  <w:p w14:paraId="691F4926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4CDC45E3" w14:textId="77777777" w:rsidTr="00FA43C4">
      <w:tc>
        <w:tcPr>
          <w:tcW w:w="5000" w:type="pct"/>
          <w:shd w:val="clear" w:color="auto" w:fill="D9D9D9" w:themeFill="background1" w:themeFillShade="D9"/>
        </w:tcPr>
        <w:p w14:paraId="70461D3B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62A5D8A1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3971ED35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014D1273" w14:textId="77777777" w:rsidTr="00FA43C4">
      <w:tc>
        <w:tcPr>
          <w:tcW w:w="5000" w:type="pct"/>
          <w:shd w:val="clear" w:color="auto" w:fill="D9D9D9" w:themeFill="background1" w:themeFillShade="D9"/>
        </w:tcPr>
        <w:p w14:paraId="0F74722E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416876D6" w14:textId="77777777" w:rsidTr="00FA43C4">
      <w:tc>
        <w:tcPr>
          <w:tcW w:w="5000" w:type="pct"/>
        </w:tcPr>
        <w:p w14:paraId="04C9810D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5FA3CE08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F66BB"/>
    <w:rsid w:val="0020497A"/>
    <w:rsid w:val="00216859"/>
    <w:rsid w:val="002228DD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E2477"/>
    <w:rsid w:val="005F0199"/>
    <w:rsid w:val="005F2F88"/>
    <w:rsid w:val="00602C35"/>
    <w:rsid w:val="006047E8"/>
    <w:rsid w:val="00607E61"/>
    <w:rsid w:val="00615E07"/>
    <w:rsid w:val="006208A0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0BDA3E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17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3</Pages>
  <Words>2645</Words>
  <Characters>15077</Characters>
  <Application>Microsoft Office Word</Application>
  <DocSecurity>0</DocSecurity>
  <Lines>125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7687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0</cp:revision>
  <cp:lastPrinted>2014-04-29T12:56:00Z</cp:lastPrinted>
  <dcterms:created xsi:type="dcterms:W3CDTF">2018-10-26T19:14:00Z</dcterms:created>
  <dcterms:modified xsi:type="dcterms:W3CDTF">2023-07-3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